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944F74" w14:textId="1857C1BE" w:rsidR="005B23D8" w:rsidRDefault="0042707F">
      <w:r w:rsidRPr="0042707F">
        <w:drawing>
          <wp:inline distT="0" distB="0" distL="0" distR="0" wp14:anchorId="44BE8F9F" wp14:editId="2EE703B6">
            <wp:extent cx="8891270" cy="2739390"/>
            <wp:effectExtent l="0" t="0" r="508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1270" cy="2739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B23D8" w:rsidSect="00976082">
      <w:pgSz w:w="16838" w:h="11906" w:orient="landscape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C2969" w14:textId="77777777" w:rsidR="00E90819" w:rsidRDefault="00E90819" w:rsidP="00891B50">
      <w:r>
        <w:separator/>
      </w:r>
    </w:p>
  </w:endnote>
  <w:endnote w:type="continuationSeparator" w:id="0">
    <w:p w14:paraId="4C4888D8" w14:textId="77777777" w:rsidR="00E90819" w:rsidRDefault="00E90819" w:rsidP="00891B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ACE8FA" w14:textId="77777777" w:rsidR="00E90819" w:rsidRDefault="00E90819" w:rsidP="00891B50">
      <w:r>
        <w:separator/>
      </w:r>
    </w:p>
  </w:footnote>
  <w:footnote w:type="continuationSeparator" w:id="0">
    <w:p w14:paraId="1F5C4343" w14:textId="77777777" w:rsidR="00E90819" w:rsidRDefault="00E90819" w:rsidP="00891B5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tTAwsTA3NLMwMzFT0lEKTi0uzszPAykwqQUAa1AkLSwAAAA="/>
  </w:docVars>
  <w:rsids>
    <w:rsidRoot w:val="00976082"/>
    <w:rsid w:val="000A1E19"/>
    <w:rsid w:val="001642A4"/>
    <w:rsid w:val="002B27A1"/>
    <w:rsid w:val="0042707F"/>
    <w:rsid w:val="004D36A9"/>
    <w:rsid w:val="005B23D8"/>
    <w:rsid w:val="00891B50"/>
    <w:rsid w:val="008E772B"/>
    <w:rsid w:val="00976082"/>
    <w:rsid w:val="009C1E0E"/>
    <w:rsid w:val="00E641A2"/>
    <w:rsid w:val="00E90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D0AF577"/>
  <w15:chartTrackingRefBased/>
  <w15:docId w15:val="{B498C52A-259E-448C-9562-E9BB02BC5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91B50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891B50"/>
  </w:style>
  <w:style w:type="paragraph" w:styleId="a5">
    <w:name w:val="footer"/>
    <w:basedOn w:val="a"/>
    <w:link w:val="a6"/>
    <w:uiPriority w:val="99"/>
    <w:unhideWhenUsed/>
    <w:rsid w:val="00891B5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891B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聡 重城</dc:creator>
  <cp:keywords/>
  <dc:description/>
  <cp:lastModifiedBy>重城 聡</cp:lastModifiedBy>
  <cp:revision>5</cp:revision>
  <dcterms:created xsi:type="dcterms:W3CDTF">2020-05-25T05:27:00Z</dcterms:created>
  <dcterms:modified xsi:type="dcterms:W3CDTF">2021-07-19T16:30:00Z</dcterms:modified>
</cp:coreProperties>
</file>